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F7BF3D" w14:textId="75B156E6" w:rsidR="00EE0678" w:rsidRDefault="00B92189">
      <w:pPr>
        <w:pStyle w:val="Heading1"/>
      </w:pPr>
      <w:bookmarkStart w:id="0" w:name="X71af286e7410140e087fdd8ec171f9e7b13b3d8"/>
      <w:r>
        <w:t>C.A.K.E. Foundatio</w:t>
      </w:r>
      <w:r w:rsidR="00150ADB">
        <w:t>n</w:t>
      </w:r>
    </w:p>
    <w:p w14:paraId="4D70504A" w14:textId="77777777" w:rsidR="00EE0678" w:rsidRDefault="00B92189">
      <w:pPr>
        <w:pStyle w:val="Heading2"/>
      </w:pPr>
      <w:bookmarkStart w:id="1" w:name="client-funding-application-intake-form"/>
      <w:r>
        <w:t>Client Funding Application Intake Form</w:t>
      </w:r>
    </w:p>
    <w:p w14:paraId="68C50B82" w14:textId="77777777" w:rsidR="00EE0678" w:rsidRDefault="00B92189">
      <w:pPr>
        <w:pStyle w:val="FirstParagraph"/>
      </w:pPr>
      <w:r>
        <w:rPr>
          <w:b/>
          <w:bCs/>
        </w:rPr>
        <w:t>Community • Awareness • Kindness • Equity</w:t>
      </w:r>
    </w:p>
    <w:p w14:paraId="6A577841" w14:textId="737CC7B2" w:rsidR="00EE0678" w:rsidRDefault="00B92189">
      <w:pPr>
        <w:pStyle w:val="BodyText"/>
      </w:pPr>
      <w:r>
        <w:t>Thank you for reaching out to the C.A.K.E. Foundation. This form helps us better understand your situation and determine eligibility for counselling support</w:t>
      </w:r>
      <w:r w:rsidR="00EC0149">
        <w:t xml:space="preserve"> through </w:t>
      </w:r>
      <w:r w:rsidR="00EC0149" w:rsidRPr="004759E9">
        <w:rPr>
          <w:b/>
          <w:bCs/>
        </w:rPr>
        <w:t xml:space="preserve">Meridian </w:t>
      </w:r>
      <w:r w:rsidR="00CB6637" w:rsidRPr="004759E9">
        <w:rPr>
          <w:b/>
          <w:bCs/>
        </w:rPr>
        <w:t>Integrative Health</w:t>
      </w:r>
      <w:r w:rsidR="0009543F">
        <w:t>.</w:t>
      </w:r>
    </w:p>
    <w:p w14:paraId="1F53A4CC" w14:textId="058FDEDC" w:rsidR="0009543F" w:rsidRDefault="003E1DDC">
      <w:pPr>
        <w:pStyle w:val="BodyText"/>
      </w:pPr>
      <w:r>
        <w:t>All relevant information from this application may be shared confidentiall</w:t>
      </w:r>
      <w:r w:rsidR="00DA4B60">
        <w:t>y between the C.A.K.E Foundation and Meridian Integrative Health solely for the purpose of deter</w:t>
      </w:r>
      <w:r w:rsidR="00C769AA">
        <w:t>mining eligibility and coordinating care.</w:t>
      </w:r>
    </w:p>
    <w:p w14:paraId="7407766D" w14:textId="1E9DFE58" w:rsidR="003D3258" w:rsidRDefault="006175E2" w:rsidP="000A3B35">
      <w:pPr>
        <w:pStyle w:val="BodyText"/>
      </w:pPr>
      <w:r w:rsidRPr="003E05D0">
        <w:rPr>
          <w:b/>
          <w:bCs/>
          <w:i/>
          <w:iCs/>
        </w:rPr>
        <w:t>The C.A.K.E Foundation and Meridian Integrative Health</w:t>
      </w:r>
      <w:r w:rsidR="002A3CFE" w:rsidRPr="003E05D0">
        <w:rPr>
          <w:b/>
          <w:bCs/>
          <w:i/>
          <w:iCs/>
        </w:rPr>
        <w:t xml:space="preserve"> do not provide emergency services. If you are experiencing </w:t>
      </w:r>
      <w:r w:rsidR="009E182D" w:rsidRPr="003E05D0">
        <w:rPr>
          <w:b/>
          <w:bCs/>
          <w:i/>
          <w:iCs/>
        </w:rPr>
        <w:t>a mental health emergency or are at an immediate risk of harm</w:t>
      </w:r>
      <w:r w:rsidR="009C0607" w:rsidRPr="003E05D0">
        <w:rPr>
          <w:b/>
          <w:bCs/>
          <w:i/>
          <w:iCs/>
        </w:rPr>
        <w:t xml:space="preserve"> to yourself or others, please call 911 or visit your nearest emergency</w:t>
      </w:r>
      <w:r w:rsidR="003E05D0" w:rsidRPr="003E05D0">
        <w:rPr>
          <w:b/>
          <w:bCs/>
          <w:i/>
          <w:iCs/>
        </w:rPr>
        <w:t xml:space="preserve"> department</w:t>
      </w:r>
      <w:r w:rsidR="003E05D0">
        <w:t>.</w:t>
      </w:r>
      <w:r w:rsidR="00FF6042">
        <w:rPr>
          <w:noProof/>
        </w:rPr>
        <w:pict w14:anchorId="13B51927">
          <v:rect id="_x0000_i1029" alt="" style="width:468pt;height:.05pt;mso-width-percent:0;mso-height-percent:0;mso-width-percent:0;mso-height-percent:0" o:hralign="center" o:hrstd="t" o:hr="t"/>
        </w:pict>
      </w:r>
    </w:p>
    <w:p w14:paraId="2D8FA1CD" w14:textId="08CC0965" w:rsidR="0024008D" w:rsidRDefault="009B108B">
      <w:pPr>
        <w:pStyle w:val="Heading1"/>
      </w:pPr>
      <w:bookmarkStart w:id="2" w:name="eligibility-requirements"/>
      <w:bookmarkEnd w:id="0"/>
      <w:bookmarkEnd w:id="1"/>
      <w:r>
        <w:t>Applicant Information</w:t>
      </w:r>
    </w:p>
    <w:p w14:paraId="58AC4834" w14:textId="4B745263" w:rsidR="009B108B" w:rsidRDefault="009B108B" w:rsidP="009B108B">
      <w:pPr>
        <w:pStyle w:val="BodyText"/>
      </w:pPr>
      <w:r>
        <w:t>Full Name:</w:t>
      </w:r>
      <w:r w:rsidR="00322BB9">
        <w:t>_________________________________________</w:t>
      </w:r>
      <w:r w:rsidR="00C876C0">
        <w:t>__________</w:t>
      </w:r>
    </w:p>
    <w:p w14:paraId="22733A90" w14:textId="488985B8" w:rsidR="00322BB9" w:rsidRDefault="00322BB9" w:rsidP="009B108B">
      <w:pPr>
        <w:pStyle w:val="BodyText"/>
      </w:pPr>
      <w:r>
        <w:t>Preferred Name (if different)__________________________________</w:t>
      </w:r>
      <w:r w:rsidR="00C876C0">
        <w:t>_</w:t>
      </w:r>
    </w:p>
    <w:p w14:paraId="29CCF549" w14:textId="54710D6C" w:rsidR="00322BB9" w:rsidRDefault="009269FE" w:rsidP="009B108B">
      <w:pPr>
        <w:pStyle w:val="BodyText"/>
      </w:pPr>
      <w:r>
        <w:t>Date of Birth:_________________________________________________</w:t>
      </w:r>
    </w:p>
    <w:p w14:paraId="3A680369" w14:textId="41355CDD" w:rsidR="009269FE" w:rsidRDefault="000239DE" w:rsidP="009B108B">
      <w:pPr>
        <w:pStyle w:val="BodyText"/>
      </w:pPr>
      <w:r>
        <w:t>Age (13+only)________________________________________________</w:t>
      </w:r>
      <w:r w:rsidR="00C876C0">
        <w:t>_</w:t>
      </w:r>
    </w:p>
    <w:p w14:paraId="508C795A" w14:textId="32533F45" w:rsidR="005C2A34" w:rsidRDefault="005C2A34" w:rsidP="009B108B">
      <w:pPr>
        <w:pStyle w:val="BodyText"/>
      </w:pPr>
      <w:r>
        <w:t>If the applicant is a minor, please complete the following:</w:t>
      </w:r>
    </w:p>
    <w:p w14:paraId="5CE0A55C" w14:textId="55787875" w:rsidR="005C2A34" w:rsidRDefault="00A135B8" w:rsidP="009B108B">
      <w:pPr>
        <w:pStyle w:val="BodyText"/>
      </w:pPr>
      <w:r>
        <w:t>Parent/Guardian Name:________________________________________</w:t>
      </w:r>
    </w:p>
    <w:p w14:paraId="0D002695" w14:textId="19A9A23B" w:rsidR="00A135B8" w:rsidRDefault="00A135B8" w:rsidP="009B108B">
      <w:pPr>
        <w:pStyle w:val="BodyText"/>
      </w:pPr>
      <w:r>
        <w:t>Relationship to Applicant:______________________________________</w:t>
      </w:r>
    </w:p>
    <w:p w14:paraId="776B472A" w14:textId="5620A5EC" w:rsidR="00224542" w:rsidRDefault="00224542" w:rsidP="009B108B">
      <w:pPr>
        <w:pStyle w:val="BodyText"/>
      </w:pPr>
      <w:r>
        <w:t>Phone:______________________________________________________</w:t>
      </w:r>
      <w:r w:rsidR="00C876C0">
        <w:t>_</w:t>
      </w:r>
    </w:p>
    <w:p w14:paraId="57E02FE5" w14:textId="7796E8D5" w:rsidR="00224542" w:rsidRDefault="00224542" w:rsidP="009B108B">
      <w:pPr>
        <w:pStyle w:val="BodyText"/>
      </w:pPr>
      <w:r>
        <w:t>Email:</w:t>
      </w:r>
      <w:r w:rsidR="003F620A">
        <w:t>______________________________________________________</w:t>
      </w:r>
      <w:r w:rsidR="00C876C0">
        <w:t>__</w:t>
      </w:r>
    </w:p>
    <w:p w14:paraId="0EF7D8E2" w14:textId="08D91262" w:rsidR="003F620A" w:rsidRDefault="003F620A" w:rsidP="009B108B">
      <w:pPr>
        <w:pStyle w:val="BodyText"/>
      </w:pPr>
      <w:r>
        <w:t>Home Address:_____________________________________________</w:t>
      </w:r>
      <w:r w:rsidR="00C876C0">
        <w:t>__</w:t>
      </w:r>
    </w:p>
    <w:p w14:paraId="391FC077" w14:textId="0AA2F985" w:rsidR="003F620A" w:rsidRDefault="009654B1" w:rsidP="009B108B">
      <w:pPr>
        <w:pStyle w:val="BodyText"/>
      </w:pPr>
      <w:r>
        <w:t>City:_____________________________ Postal Code:_______________</w:t>
      </w:r>
      <w:r w:rsidR="00C876C0">
        <w:t>_</w:t>
      </w:r>
    </w:p>
    <w:p w14:paraId="2DE93374" w14:textId="74CEB40E" w:rsidR="00432205" w:rsidRDefault="00432205" w:rsidP="009B108B">
      <w:pPr>
        <w:pStyle w:val="BodyText"/>
      </w:pPr>
      <w:r>
        <w:t>Preferred Method of Contact</w:t>
      </w:r>
      <w:r w:rsidR="001E61B7">
        <w:t>: Phone____ Email____</w:t>
      </w:r>
    </w:p>
    <w:p w14:paraId="4B5F4748" w14:textId="77777777" w:rsidR="001E61B7" w:rsidRPr="009B108B" w:rsidRDefault="001E61B7" w:rsidP="009B108B">
      <w:pPr>
        <w:pStyle w:val="BodyText"/>
      </w:pPr>
    </w:p>
    <w:p w14:paraId="0E25A859" w14:textId="0F5EAFBB" w:rsidR="00C50810" w:rsidRPr="00C03A43" w:rsidRDefault="00C03A43" w:rsidP="00C50810">
      <w:pPr>
        <w:pStyle w:val="BodyText"/>
        <w:rPr>
          <w:color w:val="002060"/>
          <w:sz w:val="44"/>
          <w:szCs w:val="44"/>
        </w:rPr>
      </w:pPr>
      <w:r w:rsidRPr="00C03A43">
        <w:rPr>
          <w:color w:val="002060"/>
          <w:sz w:val="44"/>
          <w:szCs w:val="44"/>
        </w:rPr>
        <w:lastRenderedPageBreak/>
        <w:t>Areas Of Support</w:t>
      </w:r>
    </w:p>
    <w:p w14:paraId="1BADA18B" w14:textId="2A995B70" w:rsidR="006507C0" w:rsidRDefault="006507C0" w:rsidP="006507C0">
      <w:pPr>
        <w:pStyle w:val="BodyText"/>
      </w:pPr>
      <w:r>
        <w:t>What are you hoping counselling support will help you with</w:t>
      </w:r>
      <w:r w:rsidR="00115E48">
        <w:t>?</w:t>
      </w:r>
    </w:p>
    <w:p w14:paraId="68CACDC2" w14:textId="5F9AF5C0" w:rsidR="00115E48" w:rsidRDefault="00115E48" w:rsidP="0007315F">
      <w:pPr>
        <w:pStyle w:val="BodyText"/>
        <w:numPr>
          <w:ilvl w:val="0"/>
          <w:numId w:val="5"/>
        </w:numPr>
      </w:pPr>
      <w:r>
        <w:t>Anxiety/stress</w:t>
      </w:r>
    </w:p>
    <w:p w14:paraId="5998F43D" w14:textId="3AFB0E84" w:rsidR="0027672B" w:rsidRDefault="0027672B" w:rsidP="0007315F">
      <w:pPr>
        <w:pStyle w:val="BodyText"/>
        <w:numPr>
          <w:ilvl w:val="0"/>
          <w:numId w:val="5"/>
        </w:numPr>
      </w:pPr>
      <w:r>
        <w:t>Depression/low mood</w:t>
      </w:r>
    </w:p>
    <w:p w14:paraId="6620D248" w14:textId="64D13D3C" w:rsidR="0027672B" w:rsidRDefault="0027672B" w:rsidP="0007315F">
      <w:pPr>
        <w:pStyle w:val="BodyText"/>
        <w:numPr>
          <w:ilvl w:val="0"/>
          <w:numId w:val="5"/>
        </w:numPr>
      </w:pPr>
      <w:r>
        <w:t>Grief/loss</w:t>
      </w:r>
    </w:p>
    <w:p w14:paraId="58F394FC" w14:textId="64B2229A" w:rsidR="0027672B" w:rsidRDefault="0027672B" w:rsidP="0007315F">
      <w:pPr>
        <w:pStyle w:val="BodyText"/>
        <w:numPr>
          <w:ilvl w:val="0"/>
          <w:numId w:val="5"/>
        </w:numPr>
      </w:pPr>
      <w:r>
        <w:t>Trauma</w:t>
      </w:r>
    </w:p>
    <w:p w14:paraId="4092D6B4" w14:textId="57BF84B8" w:rsidR="0027672B" w:rsidRDefault="0027672B" w:rsidP="0007315F">
      <w:pPr>
        <w:pStyle w:val="BodyText"/>
        <w:numPr>
          <w:ilvl w:val="0"/>
          <w:numId w:val="5"/>
        </w:numPr>
      </w:pPr>
      <w:r>
        <w:t>Relations</w:t>
      </w:r>
      <w:r w:rsidR="00594665">
        <w:t>hip/family concerns</w:t>
      </w:r>
    </w:p>
    <w:p w14:paraId="3F186697" w14:textId="2F451E7E" w:rsidR="00594665" w:rsidRDefault="00594665" w:rsidP="0007315F">
      <w:pPr>
        <w:pStyle w:val="BodyText"/>
        <w:numPr>
          <w:ilvl w:val="0"/>
          <w:numId w:val="5"/>
        </w:numPr>
      </w:pPr>
      <w:r>
        <w:t>Parenting support</w:t>
      </w:r>
    </w:p>
    <w:p w14:paraId="2F203501" w14:textId="30801D31" w:rsidR="00594665" w:rsidRDefault="00594665" w:rsidP="0007315F">
      <w:pPr>
        <w:pStyle w:val="BodyText"/>
        <w:numPr>
          <w:ilvl w:val="0"/>
          <w:numId w:val="5"/>
        </w:numPr>
      </w:pPr>
      <w:r>
        <w:t>Life transitions</w:t>
      </w:r>
    </w:p>
    <w:p w14:paraId="3A208106" w14:textId="0DA6ECE2" w:rsidR="00594665" w:rsidRDefault="00594665" w:rsidP="0007315F">
      <w:pPr>
        <w:pStyle w:val="BodyText"/>
        <w:numPr>
          <w:ilvl w:val="0"/>
          <w:numId w:val="5"/>
        </w:numPr>
      </w:pPr>
      <w:r>
        <w:t>Youth support</w:t>
      </w:r>
    </w:p>
    <w:p w14:paraId="41A6BF03" w14:textId="0143D2D6" w:rsidR="00594665" w:rsidRDefault="00594665" w:rsidP="0007315F">
      <w:pPr>
        <w:pStyle w:val="BodyText"/>
        <w:numPr>
          <w:ilvl w:val="0"/>
          <w:numId w:val="5"/>
        </w:numPr>
      </w:pPr>
      <w:r>
        <w:t>Other</w:t>
      </w:r>
    </w:p>
    <w:p w14:paraId="166772AC" w14:textId="33D1A93E" w:rsidR="00F554C5" w:rsidRDefault="00F554C5" w:rsidP="0007315F">
      <w:pPr>
        <w:pStyle w:val="BodyText"/>
        <w:numPr>
          <w:ilvl w:val="0"/>
          <w:numId w:val="5"/>
        </w:numPr>
      </w:pPr>
      <w:r>
        <w:t xml:space="preserve">Briefly describe what </w:t>
      </w:r>
      <w:r w:rsidR="008459EE">
        <w:t>y</w:t>
      </w:r>
      <w:r w:rsidR="00594DFD">
        <w:t xml:space="preserve">ou are </w:t>
      </w:r>
      <w:r w:rsidR="008459EE">
        <w:t>seeking:___________________________________________________________________________________________________________________________________________________</w:t>
      </w:r>
    </w:p>
    <w:p w14:paraId="4DE05BBA" w14:textId="293C0C4C" w:rsidR="00AF3DE8" w:rsidRPr="00164EA7" w:rsidRDefault="00AF3DE8" w:rsidP="00B14A4E">
      <w:pPr>
        <w:pStyle w:val="BodyText"/>
        <w:rPr>
          <w:b/>
          <w:bCs/>
        </w:rPr>
      </w:pPr>
    </w:p>
    <w:p w14:paraId="78ABA4FD" w14:textId="61A08B7A" w:rsidR="00EE0678" w:rsidRDefault="00ED43A2" w:rsidP="00B13C4E">
      <w:pPr>
        <w:pStyle w:val="Heading1"/>
      </w:pPr>
      <w:bookmarkStart w:id="3" w:name="applicant-information"/>
      <w:bookmarkEnd w:id="2"/>
      <w:r>
        <w:t>Preferred Counsellor/ Matching Prefer</w:t>
      </w:r>
      <w:r w:rsidR="00DE5BD3">
        <w:t>e</w:t>
      </w:r>
      <w:r>
        <w:t>nces</w:t>
      </w:r>
      <w:r w:rsidR="000955F3">
        <w:t>(Optional)</w:t>
      </w:r>
    </w:p>
    <w:p w14:paraId="0D0D64B0" w14:textId="5B0D3B27" w:rsidR="000955F3" w:rsidRDefault="000955F3" w:rsidP="000955F3">
      <w:pPr>
        <w:pStyle w:val="BodyText"/>
      </w:pPr>
      <w:r>
        <w:t>Do you have preferences for your counsellor</w:t>
      </w:r>
      <w:r w:rsidR="00106F12">
        <w:t>?(optional)</w:t>
      </w:r>
    </w:p>
    <w:p w14:paraId="75C4100F" w14:textId="62D41227" w:rsidR="00BD2CC8" w:rsidRDefault="00BD2CC8" w:rsidP="00BD2CC8">
      <w:pPr>
        <w:pStyle w:val="BodyText"/>
        <w:numPr>
          <w:ilvl w:val="0"/>
          <w:numId w:val="8"/>
        </w:numPr>
      </w:pPr>
      <w:r>
        <w:t>Male</w:t>
      </w:r>
    </w:p>
    <w:p w14:paraId="52B3407F" w14:textId="139A1879" w:rsidR="00BD2CC8" w:rsidRDefault="00BD2CC8" w:rsidP="00BD2CC8">
      <w:pPr>
        <w:pStyle w:val="BodyText"/>
        <w:numPr>
          <w:ilvl w:val="0"/>
          <w:numId w:val="8"/>
        </w:numPr>
      </w:pPr>
      <w:r>
        <w:t>Female</w:t>
      </w:r>
    </w:p>
    <w:p w14:paraId="17EBB547" w14:textId="56884500" w:rsidR="00BD2CC8" w:rsidRDefault="00BD2CC8" w:rsidP="00BD2CC8">
      <w:pPr>
        <w:pStyle w:val="BodyText"/>
        <w:numPr>
          <w:ilvl w:val="0"/>
          <w:numId w:val="8"/>
        </w:numPr>
      </w:pPr>
      <w:r>
        <w:t>No preference</w:t>
      </w:r>
    </w:p>
    <w:p w14:paraId="5F16BF1A" w14:textId="2113B5B5" w:rsidR="00BD2CC8" w:rsidRDefault="00BD2CC8" w:rsidP="00BD2CC8">
      <w:pPr>
        <w:pStyle w:val="BodyText"/>
        <w:numPr>
          <w:ilvl w:val="0"/>
          <w:numId w:val="8"/>
        </w:numPr>
      </w:pPr>
      <w:r>
        <w:t>Experience with youth</w:t>
      </w:r>
    </w:p>
    <w:p w14:paraId="58D605E2" w14:textId="0A2860AB" w:rsidR="00A07715" w:rsidRDefault="00DE5BD3" w:rsidP="00AD05AD">
      <w:pPr>
        <w:pStyle w:val="BodyText"/>
        <w:numPr>
          <w:ilvl w:val="0"/>
          <w:numId w:val="8"/>
        </w:numPr>
      </w:pPr>
      <w:r>
        <w:t xml:space="preserve">Experience with </w:t>
      </w:r>
      <w:r w:rsidR="00AD05AD">
        <w:t>trauma</w:t>
      </w:r>
    </w:p>
    <w:p w14:paraId="3010C8B8" w14:textId="218C3408" w:rsidR="00EE0678" w:rsidRDefault="00EE0678" w:rsidP="000C062B">
      <w:pPr>
        <w:pStyle w:val="BodyText"/>
      </w:pPr>
    </w:p>
    <w:p w14:paraId="0EF0FA76" w14:textId="77777777" w:rsidR="00EE0678" w:rsidRDefault="00FF6042">
      <w:r>
        <w:rPr>
          <w:noProof/>
        </w:rPr>
        <w:pict w14:anchorId="17234B21">
          <v:rect id="_x0000_i1028" alt="" style="width:468pt;height:.05pt;mso-width-percent:0;mso-height-percent:0;mso-width-percent:0;mso-height-percent:0" o:hralign="center" o:hrstd="t" o:hr="t"/>
        </w:pict>
      </w:r>
    </w:p>
    <w:p w14:paraId="1780C554" w14:textId="77777777" w:rsidR="00C876C0" w:rsidRDefault="00C876C0">
      <w:pPr>
        <w:pStyle w:val="Heading1"/>
      </w:pPr>
      <w:bookmarkStart w:id="4" w:name="program-agreements-consent"/>
      <w:bookmarkEnd w:id="3"/>
      <w:r>
        <w:lastRenderedPageBreak/>
        <w:t xml:space="preserve"> </w:t>
      </w:r>
    </w:p>
    <w:p w14:paraId="382A75AD" w14:textId="5E73B201" w:rsidR="00EE0678" w:rsidRDefault="00B92189">
      <w:pPr>
        <w:pStyle w:val="Heading1"/>
      </w:pPr>
      <w:r>
        <w:t>Program Agreements &amp; Consent</w:t>
      </w:r>
    </w:p>
    <w:p w14:paraId="4FF14164" w14:textId="77777777" w:rsidR="00EE0678" w:rsidRDefault="00B92189">
      <w:pPr>
        <w:pStyle w:val="FirstParagraph"/>
      </w:pPr>
      <w:r>
        <w:t>Please read and initial each statement below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8854"/>
        <w:gridCol w:w="506"/>
      </w:tblGrid>
      <w:tr w:rsidR="00EE0678" w14:paraId="26EAD115" w14:textId="77777777" w:rsidTr="00A904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063" w:type="dxa"/>
          </w:tcPr>
          <w:p w14:paraId="75668778" w14:textId="57D4F8B4" w:rsidR="00EE0678" w:rsidRDefault="00EE0678">
            <w:pPr>
              <w:pStyle w:val="Compact"/>
            </w:pPr>
          </w:p>
        </w:tc>
        <w:tc>
          <w:tcPr>
            <w:tcW w:w="513" w:type="dxa"/>
          </w:tcPr>
          <w:p w14:paraId="7968073E" w14:textId="240B7050" w:rsidR="00EE0678" w:rsidRDefault="00EE0678">
            <w:pPr>
              <w:pStyle w:val="Compact"/>
            </w:pPr>
          </w:p>
        </w:tc>
      </w:tr>
    </w:tbl>
    <w:p w14:paraId="30A6C5F2" w14:textId="7AE455DE" w:rsidR="00700D9B" w:rsidRDefault="00AA3FAF">
      <w:pPr>
        <w:pStyle w:val="BodyText"/>
      </w:pPr>
      <w:r w:rsidRPr="00A115FC">
        <w:t xml:space="preserve">I understand that the </w:t>
      </w:r>
      <w:r w:rsidR="00E40B56" w:rsidRPr="00A115FC">
        <w:t xml:space="preserve">applications submitted to the C.A.K.E </w:t>
      </w:r>
      <w:r w:rsidR="00A115FC" w:rsidRPr="00A115FC">
        <w:t>Foundation are confidential</w:t>
      </w:r>
      <w:r w:rsidR="00B20577">
        <w:t>.</w:t>
      </w:r>
      <w:r w:rsidR="006937AB">
        <w:t>_________</w:t>
      </w:r>
    </w:p>
    <w:p w14:paraId="045E338B" w14:textId="30051F56" w:rsidR="008827EA" w:rsidRDefault="008827EA">
      <w:pPr>
        <w:pStyle w:val="BodyText"/>
      </w:pPr>
      <w:r>
        <w:t>I agree t</w:t>
      </w:r>
      <w:r w:rsidR="0010091F">
        <w:t>hat missed appointments or repeated late cancellations may result in loss of funded sessions</w:t>
      </w:r>
      <w:r w:rsidR="008A77CD">
        <w:t xml:space="preserve">. (24 </w:t>
      </w:r>
      <w:r w:rsidR="00AC4E52">
        <w:t>hr.</w:t>
      </w:r>
      <w:r w:rsidR="008A77CD">
        <w:t xml:space="preserve"> cancellations required</w:t>
      </w:r>
      <w:r w:rsidR="007C5AEF">
        <w:t>).</w:t>
      </w:r>
      <w:r w:rsidR="006937AB">
        <w:t>___________</w:t>
      </w:r>
    </w:p>
    <w:p w14:paraId="7784EB3F" w14:textId="19EBB4DC" w:rsidR="007C5AEF" w:rsidRDefault="0097127D">
      <w:pPr>
        <w:pStyle w:val="BodyText"/>
      </w:pPr>
      <w:r>
        <w:t>I a</w:t>
      </w:r>
      <w:r w:rsidR="00ED4628">
        <w:t xml:space="preserve">cknowledge that I do not </w:t>
      </w:r>
      <w:r w:rsidR="00135344">
        <w:t>have any ex</w:t>
      </w:r>
      <w:r w:rsidR="00AA6920">
        <w:t>tended</w:t>
      </w:r>
      <w:r w:rsidR="00B54123">
        <w:t xml:space="preserve"> health</w:t>
      </w:r>
      <w:r w:rsidR="00135344">
        <w:t xml:space="preserve"> benefits</w:t>
      </w:r>
      <w:r w:rsidR="00AA6920">
        <w:t xml:space="preserve"> or counselling coverage.</w:t>
      </w:r>
      <w:r w:rsidR="006937AB">
        <w:t>___________</w:t>
      </w:r>
    </w:p>
    <w:p w14:paraId="1495FA91" w14:textId="10018DF0" w:rsidR="00E066CF" w:rsidRDefault="00245890">
      <w:pPr>
        <w:pStyle w:val="BodyText"/>
      </w:pPr>
      <w:r>
        <w:t xml:space="preserve">I acknowledge that I live within </w:t>
      </w:r>
      <w:r w:rsidR="00F8106B">
        <w:t xml:space="preserve">the </w:t>
      </w:r>
      <w:r w:rsidR="00BB784D">
        <w:t>North Okanagan/Shuswap Area.</w:t>
      </w:r>
      <w:r w:rsidR="006937AB">
        <w:t>____________</w:t>
      </w:r>
    </w:p>
    <w:p w14:paraId="67EDC646" w14:textId="4109F7E3" w:rsidR="006579E8" w:rsidRDefault="00FE005C">
      <w:pPr>
        <w:pStyle w:val="BodyText"/>
      </w:pPr>
      <w:r>
        <w:t>I agree to participate in a complimentary 15-minute consultation with a counsellor to determine if the counsellor and client relationship is a</w:t>
      </w:r>
      <w:r w:rsidR="00EB07EE">
        <w:t xml:space="preserve">n </w:t>
      </w:r>
      <w:r w:rsidR="008C7993">
        <w:t xml:space="preserve">appropriate therapeutic </w:t>
      </w:r>
      <w:r w:rsidR="00370039">
        <w:t>fit.</w:t>
      </w:r>
      <w:r w:rsidR="00726D4E">
        <w:t>________________</w:t>
      </w:r>
    </w:p>
    <w:p w14:paraId="026913F2" w14:textId="550F2B89" w:rsidR="006579E8" w:rsidRDefault="00FE005C">
      <w:pPr>
        <w:pStyle w:val="BodyText"/>
      </w:pPr>
      <w:r>
        <w:t>I understand that approved funding covers</w:t>
      </w:r>
      <w:r w:rsidR="00091E98">
        <w:t xml:space="preserve"> and is limited to</w:t>
      </w:r>
      <w:r>
        <w:t xml:space="preserve"> a maximum of six (6) counselling sessions per </w:t>
      </w:r>
      <w:r w:rsidR="00142BF6">
        <w:t>individual.</w:t>
      </w:r>
      <w:r w:rsidR="00726D4E">
        <w:t>_________</w:t>
      </w:r>
    </w:p>
    <w:p w14:paraId="511192E2" w14:textId="34719BD6" w:rsidR="00E578BF" w:rsidRDefault="00FE005C">
      <w:pPr>
        <w:pStyle w:val="BodyText"/>
      </w:pPr>
      <w:r>
        <w:t xml:space="preserve"> I understand that approved counselling sessions must be used within one (1) year of approval.</w:t>
      </w:r>
      <w:r w:rsidR="00E578BF">
        <w:t>_____________</w:t>
      </w:r>
    </w:p>
    <w:p w14:paraId="765D8811" w14:textId="747B108A" w:rsidR="00FE005C" w:rsidRDefault="00FE005C">
      <w:pPr>
        <w:pStyle w:val="BodyText"/>
      </w:pPr>
      <w:r>
        <w:t xml:space="preserve"> I </w:t>
      </w:r>
      <w:r w:rsidR="00807AF4">
        <w:t xml:space="preserve">understand </w:t>
      </w:r>
      <w:r w:rsidR="008A0A68">
        <w:t xml:space="preserve">sole financial responsibility </w:t>
      </w:r>
      <w:r w:rsidR="00BC65D2">
        <w:t>for/if  any addi</w:t>
      </w:r>
      <w:r w:rsidR="00C703F9">
        <w:t xml:space="preserve">tional </w:t>
      </w:r>
      <w:r w:rsidR="00807AF4">
        <w:t>desired counselling sessions</w:t>
      </w:r>
      <w:r w:rsidR="008B7D87">
        <w:t>,</w:t>
      </w:r>
      <w:r w:rsidR="00807AF4">
        <w:t xml:space="preserve"> beyond the </w:t>
      </w:r>
      <w:r w:rsidR="009C7A0A">
        <w:t xml:space="preserve">six sessions </w:t>
      </w:r>
      <w:r w:rsidR="000C1E63">
        <w:t xml:space="preserve">provided through the </w:t>
      </w:r>
      <w:r>
        <w:t>support from</w:t>
      </w:r>
      <w:r w:rsidR="000C1E63">
        <w:t xml:space="preserve"> the</w:t>
      </w:r>
      <w:r>
        <w:t xml:space="preserve"> C.A.K.E. </w:t>
      </w:r>
      <w:r w:rsidR="000C1E63">
        <w:t>Foundation</w:t>
      </w:r>
      <w:r w:rsidR="00C703F9">
        <w:t>.____________</w:t>
      </w:r>
    </w:p>
    <w:p w14:paraId="4E7A7894" w14:textId="5BD2541B" w:rsidR="0084280B" w:rsidRDefault="0084280B">
      <w:pPr>
        <w:pStyle w:val="BodyText"/>
      </w:pPr>
      <w:r>
        <w:t xml:space="preserve">I acknowledge that I </w:t>
      </w:r>
      <w:r w:rsidR="00765132">
        <w:t xml:space="preserve">agree to </w:t>
      </w:r>
      <w:r w:rsidR="00131FE8">
        <w:t>completing a</w:t>
      </w:r>
      <w:r w:rsidR="00797A64">
        <w:t xml:space="preserve">n evaluation </w:t>
      </w:r>
      <w:r w:rsidR="00B26859">
        <w:t>after</w:t>
      </w:r>
      <w:r w:rsidR="005A0D88">
        <w:t xml:space="preserve"> final</w:t>
      </w:r>
      <w:r w:rsidR="00797A64">
        <w:t xml:space="preserve"> completion of the counselling session</w:t>
      </w:r>
      <w:r w:rsidR="0031291E">
        <w:t xml:space="preserve">s </w:t>
      </w:r>
      <w:r w:rsidR="007E33B1">
        <w:t>as to</w:t>
      </w:r>
      <w:r w:rsidR="0031291E">
        <w:t xml:space="preserve"> provided to the C.A.K</w:t>
      </w:r>
      <w:r w:rsidR="00274AB3">
        <w:t>.E Foundation and Meridia</w:t>
      </w:r>
      <w:r w:rsidR="007E33B1">
        <w:t xml:space="preserve">n </w:t>
      </w:r>
      <w:r w:rsidR="00274AB3">
        <w:t>Integrative Health</w:t>
      </w:r>
      <w:r w:rsidR="00312953">
        <w:t>.</w:t>
      </w:r>
      <w:r w:rsidR="006937AB">
        <w:t>____________</w:t>
      </w:r>
    </w:p>
    <w:p w14:paraId="6001D8F8" w14:textId="77777777" w:rsidR="007E33B1" w:rsidRDefault="007E33B1">
      <w:pPr>
        <w:pStyle w:val="BodyText"/>
      </w:pPr>
    </w:p>
    <w:p w14:paraId="121947EA" w14:textId="70AE6B0B" w:rsidR="00EE0678" w:rsidRDefault="00B92189">
      <w:pPr>
        <w:pStyle w:val="BodyText"/>
      </w:pPr>
      <w:r>
        <w:rPr>
          <w:b/>
          <w:bCs/>
        </w:rPr>
        <w:t xml:space="preserve">Would you like your application to remain </w:t>
      </w:r>
      <w:r w:rsidR="00E066CF">
        <w:rPr>
          <w:b/>
          <w:bCs/>
        </w:rPr>
        <w:t>in</w:t>
      </w:r>
      <w:r>
        <w:rPr>
          <w:b/>
          <w:bCs/>
        </w:rPr>
        <w:t xml:space="preserve"> file for up to one (1) year for potential future funding opportunities if they become available?</w:t>
      </w:r>
    </w:p>
    <w:p w14:paraId="6EE89015" w14:textId="77777777" w:rsidR="00EE0678" w:rsidRDefault="00B92189">
      <w:pPr>
        <w:pStyle w:val="BodyText"/>
      </w:pPr>
      <w:r>
        <w:t>☐ Yes ☐ No</w:t>
      </w:r>
    </w:p>
    <w:p w14:paraId="6AEC58AF" w14:textId="77777777" w:rsidR="00EE0678" w:rsidRDefault="00FF6042">
      <w:r>
        <w:rPr>
          <w:noProof/>
        </w:rPr>
        <w:pict w14:anchorId="60263E6C">
          <v:rect id="_x0000_i1027" alt="" style="width:468pt;height:.05pt;mso-width-percent:0;mso-height-percent:0;mso-width-percent:0;mso-height-percent:0" o:hralign="center" o:hrstd="t" o:hr="t"/>
        </w:pict>
      </w:r>
    </w:p>
    <w:p w14:paraId="08131083" w14:textId="77777777" w:rsidR="00EE0678" w:rsidRDefault="00B92189">
      <w:pPr>
        <w:pStyle w:val="Heading1"/>
      </w:pPr>
      <w:bookmarkStart w:id="5" w:name="consent-acknowledgement"/>
      <w:bookmarkEnd w:id="4"/>
      <w:r>
        <w:lastRenderedPageBreak/>
        <w:t>Consent &amp; Acknowledgement</w:t>
      </w:r>
    </w:p>
    <w:p w14:paraId="1D02C58A" w14:textId="41E9D5C0" w:rsidR="00EE0678" w:rsidRDefault="00B92189" w:rsidP="00A07715">
      <w:pPr>
        <w:pStyle w:val="FirstParagraph"/>
      </w:pPr>
      <w:r>
        <w:t>I confirm that the information provided in this application is accurate to the best of my knowledge. I understand that submission of this form does not guarantee funding approval and that the C.A.K.E. Foundation may request additional information if needed.</w:t>
      </w:r>
    </w:p>
    <w:p w14:paraId="39BDCB88" w14:textId="7842929F" w:rsidR="00EE0678" w:rsidRDefault="00B92189">
      <w:pPr>
        <w:pStyle w:val="BodyText"/>
      </w:pPr>
      <w:r>
        <w:t>I consent to the C.A.K.E. Foundation contacting me regarding this application.</w:t>
      </w:r>
      <w:r w:rsidR="00844B7B">
        <w:t xml:space="preserve"> </w:t>
      </w:r>
      <w:r>
        <w:t>☐ Yes</w:t>
      </w:r>
    </w:p>
    <w:p w14:paraId="4135FB25" w14:textId="1116E2ED" w:rsidR="00EE0678" w:rsidRDefault="00B92189">
      <w:pPr>
        <w:pStyle w:val="BodyText"/>
      </w:pPr>
      <w:r>
        <w:rPr>
          <w:b/>
          <w:bCs/>
        </w:rPr>
        <w:t>Applicant</w:t>
      </w:r>
      <w:r w:rsidR="00A07715">
        <w:rPr>
          <w:b/>
          <w:bCs/>
        </w:rPr>
        <w:t xml:space="preserve"> Name</w:t>
      </w:r>
      <w:r>
        <w:rPr>
          <w:b/>
          <w:bCs/>
        </w:rPr>
        <w:t>:</w:t>
      </w:r>
      <w:r>
        <w:t xml:space="preserve"> ____________________________________</w:t>
      </w:r>
    </w:p>
    <w:p w14:paraId="6BCFEBA0" w14:textId="77777777" w:rsidR="00C876C0" w:rsidRDefault="00A07715">
      <w:pPr>
        <w:pStyle w:val="BodyText"/>
      </w:pPr>
      <w:r w:rsidRPr="00A07715">
        <w:rPr>
          <w:b/>
          <w:bCs/>
        </w:rPr>
        <w:t>Applicant Signature or Parent/Guardian</w:t>
      </w:r>
      <w:r>
        <w:t>:________________________________</w:t>
      </w:r>
    </w:p>
    <w:p w14:paraId="4EF09302" w14:textId="7EB11DC4" w:rsidR="00EE0678" w:rsidRPr="00A37B1D" w:rsidRDefault="00B92189">
      <w:pPr>
        <w:pStyle w:val="BodyText"/>
        <w:rPr>
          <w:b/>
          <w:bCs/>
        </w:rPr>
      </w:pPr>
      <w:r>
        <w:rPr>
          <w:b/>
          <w:bCs/>
        </w:rPr>
        <w:t>Date:</w:t>
      </w:r>
      <w:r>
        <w:t xml:space="preserve"> _________________________________________________</w:t>
      </w:r>
    </w:p>
    <w:p w14:paraId="7E448206" w14:textId="6E8AFF82" w:rsidR="00EE0678" w:rsidRDefault="00FF6042" w:rsidP="00A904B2">
      <w:pPr>
        <w:pStyle w:val="BodyText"/>
      </w:pPr>
      <w:r>
        <w:rPr>
          <w:noProof/>
        </w:rPr>
        <w:pict w14:anchorId="445A8902">
          <v:rect id="_x0000_i1026" alt="" style="width:468pt;height:.05pt;mso-width-percent:0;mso-height-percent:0;mso-width-percent:0;mso-height-percent:0" o:hralign="center" o:hrstd="t" o:hr="t"/>
        </w:pict>
      </w:r>
    </w:p>
    <w:p w14:paraId="253D1944" w14:textId="77777777" w:rsidR="00EE0678" w:rsidRDefault="00B92189">
      <w:pPr>
        <w:pStyle w:val="Heading1"/>
      </w:pPr>
      <w:bookmarkStart w:id="6" w:name="office-use-only"/>
      <w:bookmarkEnd w:id="5"/>
      <w:r>
        <w:t>Office Use Only</w:t>
      </w:r>
    </w:p>
    <w:p w14:paraId="33FF0D8F" w14:textId="77777777" w:rsidR="00EE0678" w:rsidRDefault="00B92189">
      <w:pPr>
        <w:pStyle w:val="FirstParagraph"/>
      </w:pPr>
      <w:r>
        <w:rPr>
          <w:b/>
          <w:bCs/>
        </w:rPr>
        <w:t>Date Application Received:</w:t>
      </w:r>
      <w:r>
        <w:t xml:space="preserve"> ________________________________</w:t>
      </w:r>
    </w:p>
    <w:p w14:paraId="5AB80834" w14:textId="77777777" w:rsidR="00EE0678" w:rsidRDefault="00B92189">
      <w:pPr>
        <w:pStyle w:val="BodyText"/>
      </w:pPr>
      <w:r>
        <w:rPr>
          <w:b/>
          <w:bCs/>
        </w:rPr>
        <w:t>Reviewed By:</w:t>
      </w:r>
      <w:r>
        <w:t xml:space="preserve"> __________________________________________</w:t>
      </w:r>
    </w:p>
    <w:p w14:paraId="611FAA40" w14:textId="77777777" w:rsidR="00EE0678" w:rsidRDefault="00B92189">
      <w:pPr>
        <w:pStyle w:val="BodyText"/>
      </w:pPr>
      <w:r>
        <w:rPr>
          <w:b/>
          <w:bCs/>
        </w:rPr>
        <w:t>Application Status:</w:t>
      </w:r>
    </w:p>
    <w:p w14:paraId="16D340A7" w14:textId="77777777" w:rsidR="00EE0678" w:rsidRDefault="00B92189">
      <w:pPr>
        <w:pStyle w:val="BodyText"/>
      </w:pPr>
      <w:r>
        <w:t>☐ Approved ☐ Pending ☐ Declined</w:t>
      </w:r>
    </w:p>
    <w:p w14:paraId="4164139F" w14:textId="77777777" w:rsidR="00EE0678" w:rsidRDefault="00B92189">
      <w:pPr>
        <w:pStyle w:val="BodyText"/>
      </w:pPr>
      <w:r>
        <w:rPr>
          <w:b/>
          <w:bCs/>
        </w:rPr>
        <w:t>Funding Amount Approved:</w:t>
      </w:r>
      <w:r>
        <w:t xml:space="preserve"> ________________________________</w:t>
      </w:r>
    </w:p>
    <w:p w14:paraId="4D20E7C0" w14:textId="1D8CCEB9" w:rsidR="00EE0678" w:rsidRDefault="00B92189" w:rsidP="00A904B2">
      <w:pPr>
        <w:pStyle w:val="BodyText"/>
      </w:pPr>
      <w:r>
        <w:rPr>
          <w:b/>
          <w:bCs/>
        </w:rPr>
        <w:t>Notes:</w:t>
      </w:r>
      <w:r w:rsidR="00FF6042">
        <w:rPr>
          <w:noProof/>
        </w:rPr>
        <w:pict w14:anchorId="0336AE1D">
          <v:rect id="_x0000_i1025" alt="" style="width:468pt;height:.05pt;mso-width-percent:0;mso-height-percent:0;mso-width-percent:0;mso-height-percent:0" o:hralign="center" o:hrstd="t" o:hr="t"/>
        </w:pict>
      </w:r>
    </w:p>
    <w:p w14:paraId="02678B44" w14:textId="77777777" w:rsidR="00EE0678" w:rsidRDefault="00EE0678">
      <w:pPr>
        <w:pStyle w:val="Heading3"/>
      </w:pPr>
      <w:bookmarkStart w:id="7" w:name="section-1"/>
      <w:bookmarkEnd w:id="6"/>
      <w:bookmarkEnd w:id="7"/>
    </w:p>
    <w:sectPr w:rsidR="00EE067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25" style="width:0;height:1.5pt" o:hralign="center" o:bullet="t" o:hrstd="t" o:hr="t"/>
    </w:pict>
  </w:numPicBullet>
  <w:numPicBullet w:numPicBulletId="1">
    <w:pict>
      <v:rect id="_x0000_i1026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48B4A0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E42D9F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57B6A1B"/>
    <w:multiLevelType w:val="hybridMultilevel"/>
    <w:tmpl w:val="C65C3634"/>
    <w:lvl w:ilvl="0" w:tplc="B19E6AC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CC6066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9765EF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F2EFA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7AE427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9B62DC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84C762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ADE382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0C2869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28FE5319"/>
    <w:multiLevelType w:val="hybridMultilevel"/>
    <w:tmpl w:val="AAFE7B44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934E02"/>
    <w:multiLevelType w:val="hybridMultilevel"/>
    <w:tmpl w:val="77103F00"/>
    <w:lvl w:ilvl="0" w:tplc="10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E874D0"/>
    <w:multiLevelType w:val="hybridMultilevel"/>
    <w:tmpl w:val="28522CD8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271558"/>
    <w:multiLevelType w:val="hybridMultilevel"/>
    <w:tmpl w:val="0672924A"/>
    <w:lvl w:ilvl="0" w:tplc="10090003">
      <w:start w:val="1"/>
      <w:numFmt w:val="bullet"/>
      <w:lvlText w:val="o"/>
      <w:lvlJc w:val="left"/>
      <w:pPr>
        <w:ind w:left="765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6917566A"/>
    <w:multiLevelType w:val="hybridMultilevel"/>
    <w:tmpl w:val="D91A54F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3880254">
    <w:abstractNumId w:val="0"/>
  </w:num>
  <w:num w:numId="2" w16cid:durableId="795371618">
    <w:abstractNumId w:val="1"/>
  </w:num>
  <w:num w:numId="3" w16cid:durableId="764884506">
    <w:abstractNumId w:val="5"/>
  </w:num>
  <w:num w:numId="4" w16cid:durableId="2038310986">
    <w:abstractNumId w:val="7"/>
  </w:num>
  <w:num w:numId="5" w16cid:durableId="250164651">
    <w:abstractNumId w:val="3"/>
  </w:num>
  <w:num w:numId="6" w16cid:durableId="1478262043">
    <w:abstractNumId w:val="2"/>
  </w:num>
  <w:num w:numId="7" w16cid:durableId="423066980">
    <w:abstractNumId w:val="4"/>
  </w:num>
  <w:num w:numId="8" w16cid:durableId="121218257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E0678"/>
    <w:rsid w:val="000239DE"/>
    <w:rsid w:val="0007315F"/>
    <w:rsid w:val="00091E98"/>
    <w:rsid w:val="0009543F"/>
    <w:rsid w:val="000955F3"/>
    <w:rsid w:val="000A3B35"/>
    <w:rsid w:val="000C062B"/>
    <w:rsid w:val="000C1E63"/>
    <w:rsid w:val="000E3B97"/>
    <w:rsid w:val="0010091F"/>
    <w:rsid w:val="00106F12"/>
    <w:rsid w:val="00111882"/>
    <w:rsid w:val="00115E48"/>
    <w:rsid w:val="00131FE8"/>
    <w:rsid w:val="00135344"/>
    <w:rsid w:val="00142BF6"/>
    <w:rsid w:val="00150ADB"/>
    <w:rsid w:val="00164EA7"/>
    <w:rsid w:val="001669FE"/>
    <w:rsid w:val="001A0A5A"/>
    <w:rsid w:val="001B2007"/>
    <w:rsid w:val="001E61B7"/>
    <w:rsid w:val="00224542"/>
    <w:rsid w:val="0024008D"/>
    <w:rsid w:val="00245890"/>
    <w:rsid w:val="00274AB3"/>
    <w:rsid w:val="0027672B"/>
    <w:rsid w:val="0029669B"/>
    <w:rsid w:val="002A3CFE"/>
    <w:rsid w:val="002A6DEF"/>
    <w:rsid w:val="0031291E"/>
    <w:rsid w:val="00312953"/>
    <w:rsid w:val="00322BB9"/>
    <w:rsid w:val="00365E07"/>
    <w:rsid w:val="00370039"/>
    <w:rsid w:val="003D3258"/>
    <w:rsid w:val="003E05D0"/>
    <w:rsid w:val="003E1DDC"/>
    <w:rsid w:val="003F620A"/>
    <w:rsid w:val="004046E9"/>
    <w:rsid w:val="0041059E"/>
    <w:rsid w:val="00432205"/>
    <w:rsid w:val="00475013"/>
    <w:rsid w:val="004759E9"/>
    <w:rsid w:val="004A66AF"/>
    <w:rsid w:val="0056395E"/>
    <w:rsid w:val="0057429E"/>
    <w:rsid w:val="00594665"/>
    <w:rsid w:val="00594DFD"/>
    <w:rsid w:val="005A0D88"/>
    <w:rsid w:val="005C093F"/>
    <w:rsid w:val="005C2A34"/>
    <w:rsid w:val="006076F9"/>
    <w:rsid w:val="0061032C"/>
    <w:rsid w:val="006175E2"/>
    <w:rsid w:val="00646886"/>
    <w:rsid w:val="006507C0"/>
    <w:rsid w:val="006579E8"/>
    <w:rsid w:val="00681815"/>
    <w:rsid w:val="006937AB"/>
    <w:rsid w:val="00700D9B"/>
    <w:rsid w:val="00726D4E"/>
    <w:rsid w:val="007509D7"/>
    <w:rsid w:val="007609E5"/>
    <w:rsid w:val="00765132"/>
    <w:rsid w:val="00797A64"/>
    <w:rsid w:val="007C5AEF"/>
    <w:rsid w:val="007E33B1"/>
    <w:rsid w:val="00807AF4"/>
    <w:rsid w:val="0083311D"/>
    <w:rsid w:val="0084280B"/>
    <w:rsid w:val="00844B7B"/>
    <w:rsid w:val="008459EE"/>
    <w:rsid w:val="008827EA"/>
    <w:rsid w:val="008A0A68"/>
    <w:rsid w:val="008A77CD"/>
    <w:rsid w:val="008B7D87"/>
    <w:rsid w:val="008C29B0"/>
    <w:rsid w:val="008C7993"/>
    <w:rsid w:val="009269FE"/>
    <w:rsid w:val="0095437A"/>
    <w:rsid w:val="009654B1"/>
    <w:rsid w:val="0097127D"/>
    <w:rsid w:val="00987FCC"/>
    <w:rsid w:val="00997770"/>
    <w:rsid w:val="009A6EDA"/>
    <w:rsid w:val="009B108B"/>
    <w:rsid w:val="009C0607"/>
    <w:rsid w:val="009C7A0A"/>
    <w:rsid w:val="009E182D"/>
    <w:rsid w:val="00A07715"/>
    <w:rsid w:val="00A115FC"/>
    <w:rsid w:val="00A135B8"/>
    <w:rsid w:val="00A37B1D"/>
    <w:rsid w:val="00A904B2"/>
    <w:rsid w:val="00A960F7"/>
    <w:rsid w:val="00AA3FAF"/>
    <w:rsid w:val="00AA6920"/>
    <w:rsid w:val="00AC4E52"/>
    <w:rsid w:val="00AD05AD"/>
    <w:rsid w:val="00AF3DE8"/>
    <w:rsid w:val="00B13C4E"/>
    <w:rsid w:val="00B14A4E"/>
    <w:rsid w:val="00B20577"/>
    <w:rsid w:val="00B26859"/>
    <w:rsid w:val="00B54123"/>
    <w:rsid w:val="00B80000"/>
    <w:rsid w:val="00B820A8"/>
    <w:rsid w:val="00B877FF"/>
    <w:rsid w:val="00B92189"/>
    <w:rsid w:val="00BB784D"/>
    <w:rsid w:val="00BC65D2"/>
    <w:rsid w:val="00BD2CC8"/>
    <w:rsid w:val="00C00C73"/>
    <w:rsid w:val="00C03A43"/>
    <w:rsid w:val="00C50810"/>
    <w:rsid w:val="00C703F9"/>
    <w:rsid w:val="00C769AA"/>
    <w:rsid w:val="00C82E10"/>
    <w:rsid w:val="00C876C0"/>
    <w:rsid w:val="00CB6637"/>
    <w:rsid w:val="00CE6D37"/>
    <w:rsid w:val="00D07C63"/>
    <w:rsid w:val="00D56732"/>
    <w:rsid w:val="00DA4B60"/>
    <w:rsid w:val="00DE5BD3"/>
    <w:rsid w:val="00DF4688"/>
    <w:rsid w:val="00E066CF"/>
    <w:rsid w:val="00E13563"/>
    <w:rsid w:val="00E40B56"/>
    <w:rsid w:val="00E578BF"/>
    <w:rsid w:val="00E674E7"/>
    <w:rsid w:val="00EB07EE"/>
    <w:rsid w:val="00EC0149"/>
    <w:rsid w:val="00ED43A2"/>
    <w:rsid w:val="00ED4628"/>
    <w:rsid w:val="00EE0678"/>
    <w:rsid w:val="00F30854"/>
    <w:rsid w:val="00F451EF"/>
    <w:rsid w:val="00F554C5"/>
    <w:rsid w:val="00F8106B"/>
    <w:rsid w:val="00FC3772"/>
    <w:rsid w:val="00FE005C"/>
    <w:rsid w:val="00FF60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E50735"/>
  <w15:docId w15:val="{A7DA44ED-9BA2-4617-A5AB-9C595C57E6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5C093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rsid w:val="009543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53</Words>
  <Characters>372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gela Willey</dc:creator>
  <cp:keywords/>
  <cp:lastModifiedBy>Sarah Stevens</cp:lastModifiedBy>
  <cp:revision>2</cp:revision>
  <dcterms:created xsi:type="dcterms:W3CDTF">2026-06-01T04:10:00Z</dcterms:created>
  <dcterms:modified xsi:type="dcterms:W3CDTF">2026-06-01T04:10:00Z</dcterms:modified>
</cp:coreProperties>
</file>